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635250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588036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433387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438122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088920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427032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4221151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2556351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4333875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195976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4300340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4320618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4351212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4265628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301115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харов Данил Алексеевич НБИбд-01-21</dc:creator>
  <dc:language>ru-RU</dc:language>
  <cp:keywords/>
  <dcterms:created xsi:type="dcterms:W3CDTF">2022-04-27T12:19:04Z</dcterms:created>
  <dcterms:modified xsi:type="dcterms:W3CDTF">2022-04-27T1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